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Light</w:t>
      </w:r>
      <w:r>
        <w:t xml:space="preserve"> </w:t>
      </w:r>
      <w:r>
        <w:t xml:space="preserve">2022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03/19/2023</w:t>
      </w:r>
    </w:p>
    <w:p>
      <w:pPr>
        <w:pStyle w:val="FirstParagraph"/>
      </w:pPr>
      <w:r>
        <w:t xml:space="preserve">read in data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unnamed-chunk-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unnamed-chunk-3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unnamed-chunk-3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unnamed-chunk-3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unnamed-chunk-3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s/unnamed-chunk-3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Figures/unnamed-chunk-3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_av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5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.6146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5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432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5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480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5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54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5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5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1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.83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1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2974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1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0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1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2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1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181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1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464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1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1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9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.1419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9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692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9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9215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9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880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9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95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9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7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9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6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.9370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6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18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6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864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6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6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4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6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63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6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6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.8414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.1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.522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.712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417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482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072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867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17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03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dy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23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0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dy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23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dy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23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93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556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93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3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93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31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93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1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8045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1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6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1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1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45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1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1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se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4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.69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se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4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699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se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4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58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Light 2022</dc:title>
  <dc:creator>Ryan Wagner</dc:creator>
  <cp:keywords/>
  <dcterms:created xsi:type="dcterms:W3CDTF">2023-03-19T18:51:18Z</dcterms:created>
  <dcterms:modified xsi:type="dcterms:W3CDTF">2023-03-19T18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03/19/2023</vt:lpwstr>
  </property>
  <property fmtid="{D5CDD505-2E9C-101B-9397-08002B2CF9AE}" pid="4" name="editor_options">
    <vt:lpwstr/>
  </property>
  <property fmtid="{D5CDD505-2E9C-101B-9397-08002B2CF9AE}" pid="5" name="geometry">
    <vt:lpwstr>margin = 0.50 in</vt:lpwstr>
  </property>
  <property fmtid="{D5CDD505-2E9C-101B-9397-08002B2CF9AE}" pid="6" name="output">
    <vt:lpwstr>word_document</vt:lpwstr>
  </property>
</Properties>
</file>